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57392D" w14:textId="72B2C4F6" w:rsidR="00873953" w:rsidRPr="003F22CD" w:rsidRDefault="00873953" w:rsidP="00873953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E3932F7" w14:textId="7F8482A8" w:rsidR="00873953" w:rsidRDefault="00873953" w:rsidP="00873953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>
        <w:rPr>
          <w:rFonts w:ascii="Times New Roman" w:eastAsia="Times New Roman" w:hAnsi="Times New Roman" w:cs="Times New Roman"/>
          <w:sz w:val="24"/>
          <w:szCs w:val="24"/>
        </w:rPr>
        <w:t>List 1</w:t>
      </w:r>
      <w:r w:rsidR="009C1901">
        <w:rPr>
          <w:rFonts w:ascii="Times New Roman" w:eastAsia="Times New Roman" w:hAnsi="Times New Roman" w:cs="Times New Roman"/>
          <w:sz w:val="24"/>
          <w:szCs w:val="24"/>
        </w:rPr>
        <w:t>7</w:t>
      </w:r>
      <w:bookmarkStart w:id="0" w:name="_GoBack"/>
      <w:bookmarkEnd w:id="0"/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56EDC271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07F6C653" w:rsidR="000F6A88" w:rsidRDefault="0040181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eg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ige</w:t>
      </w:r>
      <w:proofErr w:type="spellEnd"/>
    </w:p>
    <w:p w14:paraId="52E47E18" w14:textId="301C308A" w:rsidR="000F6A88" w:rsidRDefault="0040181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hers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  <w:t>rehearsal</w:t>
      </w:r>
    </w:p>
    <w:p w14:paraId="22C64E97" w14:textId="21ED3E6A" w:rsidR="000F6A88" w:rsidRDefault="0040181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egtabl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  <w:t>vegetable</w:t>
      </w:r>
    </w:p>
    <w:p w14:paraId="306DF36C" w14:textId="6D570FBE" w:rsidR="000F6A88" w:rsidRDefault="0040181A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frenc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reference</w:t>
      </w:r>
    </w:p>
    <w:p w14:paraId="3F8AB183" w14:textId="609438B1" w:rsidR="00A4558A" w:rsidRDefault="009C426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ngement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rangment</w:t>
      </w:r>
      <w:proofErr w:type="spellEnd"/>
    </w:p>
    <w:p w14:paraId="050B656F" w14:textId="7BDFBDD1" w:rsidR="00A4558A" w:rsidRDefault="009C426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usicio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musician</w:t>
      </w:r>
    </w:p>
    <w:p w14:paraId="1E3E098B" w14:textId="4EA580D2" w:rsidR="00242B08" w:rsidRDefault="009C426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ge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igon</w:t>
      </w:r>
      <w:proofErr w:type="spellEnd"/>
    </w:p>
    <w:p w14:paraId="21F1099B" w14:textId="57F8136C" w:rsidR="00242B08" w:rsidRDefault="00420ED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ere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interfeer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</w:p>
    <w:p w14:paraId="2BCB64D7" w14:textId="0BF1B6F7" w:rsidR="00242B08" w:rsidRDefault="00420ED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sscussio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discussion</w:t>
      </w:r>
    </w:p>
    <w:p w14:paraId="4676402E" w14:textId="21230F28" w:rsidR="007E7D40" w:rsidRPr="00DD20FE" w:rsidRDefault="00B42026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ssag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essage</w:t>
      </w:r>
    </w:p>
    <w:p w14:paraId="05203720" w14:textId="17ED9B96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13A3B984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6B9034C4" w14:textId="7DE1F580" w:rsidR="003F71CD" w:rsidRDefault="003F71CD" w:rsidP="00910697">
      <w:pPr>
        <w:pStyle w:val="ListParagraph"/>
        <w:numPr>
          <w:ilvl w:val="0"/>
          <w:numId w:val="10"/>
        </w:numPr>
        <w:spacing w:line="480" w:lineRule="auto"/>
      </w:pPr>
      <w:r w:rsidRPr="003F71CD">
        <w:rPr>
          <w:noProof/>
        </w:rPr>
        <w:t>.</w:t>
      </w:r>
      <w:r w:rsidR="008022A6">
        <w:rPr>
          <w:noProof/>
        </w:rPr>
        <w:t xml:space="preserve">She did not get the massage/message until Thursday. </w:t>
      </w:r>
    </w:p>
    <w:p w14:paraId="0527B343" w14:textId="0205F082" w:rsidR="00B078CC" w:rsidRDefault="003474A5" w:rsidP="00B078CC">
      <w:pPr>
        <w:pStyle w:val="ListParagraph"/>
        <w:numPr>
          <w:ilvl w:val="0"/>
          <w:numId w:val="10"/>
        </w:numPr>
        <w:spacing w:line="480" w:lineRule="auto"/>
      </w:pPr>
      <w:r>
        <w:t>We attended an assembly where the principle/principal gave a short speech.</w:t>
      </w:r>
    </w:p>
    <w:p w14:paraId="7351D450" w14:textId="6497CC82" w:rsidR="0069036B" w:rsidRDefault="004168FB" w:rsidP="0069036B">
      <w:pPr>
        <w:pStyle w:val="ListParagraph"/>
        <w:numPr>
          <w:ilvl w:val="0"/>
          <w:numId w:val="10"/>
        </w:numPr>
        <w:spacing w:line="480" w:lineRule="auto"/>
      </w:pPr>
      <w:r>
        <w:t>The donuts were very plain/plane without the frosting.</w:t>
      </w:r>
    </w:p>
    <w:p w14:paraId="2D9DE276" w14:textId="71F80EA0" w:rsidR="00944EA4" w:rsidRDefault="00BE6D9C" w:rsidP="00944EA4">
      <w:pPr>
        <w:pStyle w:val="ListParagraph"/>
        <w:numPr>
          <w:ilvl w:val="0"/>
          <w:numId w:val="10"/>
        </w:numPr>
        <w:spacing w:line="480" w:lineRule="auto"/>
      </w:pPr>
      <w:r>
        <w:t>The leadership/leader of the</w:t>
      </w:r>
      <w:r w:rsidR="003D5CB0">
        <w:t xml:space="preserve"> troops was</w:t>
      </w:r>
      <w:r w:rsidR="00BC33E2">
        <w:t xml:space="preserve"> a </w:t>
      </w:r>
      <w:r w:rsidR="003D5CB0">
        <w:t>strict but fair</w:t>
      </w:r>
      <w:r w:rsidR="00BC33E2">
        <w:t xml:space="preserve"> person</w:t>
      </w:r>
      <w:r w:rsidR="003D5CB0">
        <w:t xml:space="preserve">. </w:t>
      </w:r>
    </w:p>
    <w:p w14:paraId="7398BBA3" w14:textId="1C304344" w:rsidR="00B24D81" w:rsidRPr="00944EA4" w:rsidRDefault="00BC33E2" w:rsidP="00944EA4">
      <w:pPr>
        <w:pStyle w:val="ListParagraph"/>
        <w:numPr>
          <w:ilvl w:val="0"/>
          <w:numId w:val="10"/>
        </w:numPr>
        <w:spacing w:line="480" w:lineRule="auto"/>
      </w:pPr>
      <w:r>
        <w:t>It was not very easy to refer/reference the list of books for the report.</w:t>
      </w:r>
    </w:p>
    <w:p w14:paraId="41B3DBE0" w14:textId="79143603" w:rsidR="00873953" w:rsidRDefault="0087395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691365" w14:textId="702D59A1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D47877" w14:textId="77777777" w:rsidR="000E7D48" w:rsidRDefault="000E7D48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279C7AC5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="000E7D48">
        <w:rPr>
          <w:rFonts w:ascii="Times New Roman" w:hAnsi="Times New Roman" w:cs="Times New Roman"/>
          <w:sz w:val="24"/>
          <w:szCs w:val="24"/>
        </w:rPr>
        <w:t>_</w:t>
      </w:r>
      <w:r w:rsidRPr="00F40024">
        <w:rPr>
          <w:rFonts w:ascii="Times New Roman" w:hAnsi="Times New Roman" w:cs="Times New Roman"/>
          <w:sz w:val="24"/>
          <w:szCs w:val="24"/>
        </w:rPr>
        <w:t>____ (</w:t>
      </w:r>
      <w:r w:rsidR="006F2722">
        <w:rPr>
          <w:rFonts w:ascii="Times New Roman" w:hAnsi="Times New Roman" w:cs="Times New Roman"/>
          <w:b/>
          <w:sz w:val="24"/>
          <w:szCs w:val="24"/>
        </w:rPr>
        <w:t>sieg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00A8CE1A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(</w:t>
      </w:r>
      <w:r w:rsidR="006F2722">
        <w:rPr>
          <w:rFonts w:ascii="Times New Roman" w:hAnsi="Times New Roman" w:cs="Times New Roman"/>
          <w:b/>
          <w:sz w:val="24"/>
          <w:szCs w:val="24"/>
        </w:rPr>
        <w:t>rehears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24125C5F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4F6D5F">
        <w:rPr>
          <w:rFonts w:ascii="Times New Roman" w:hAnsi="Times New Roman" w:cs="Times New Roman"/>
          <w:b/>
          <w:sz w:val="24"/>
          <w:szCs w:val="24"/>
        </w:rPr>
        <w:t>testimony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70F411B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4F6D5F">
        <w:rPr>
          <w:rFonts w:ascii="Times New Roman" w:hAnsi="Times New Roman" w:cs="Times New Roman"/>
          <w:b/>
          <w:sz w:val="24"/>
          <w:szCs w:val="24"/>
        </w:rPr>
        <w:t>evidenc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77777777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D4303AE" w14:textId="1128256E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 (</w:t>
      </w:r>
      <w:r w:rsidR="004F6D5F">
        <w:rPr>
          <w:rFonts w:ascii="Times New Roman" w:hAnsi="Times New Roman" w:cs="Times New Roman"/>
          <w:b/>
          <w:sz w:val="24"/>
          <w:szCs w:val="24"/>
        </w:rPr>
        <w:t>ref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27A4F576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 (</w:t>
      </w:r>
      <w:r w:rsidR="004F6D5F">
        <w:rPr>
          <w:rFonts w:ascii="Times New Roman" w:hAnsi="Times New Roman" w:cs="Times New Roman"/>
          <w:b/>
          <w:sz w:val="24"/>
          <w:szCs w:val="24"/>
        </w:rPr>
        <w:t>plane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74D48458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4F6D5F">
        <w:rPr>
          <w:rFonts w:ascii="Times New Roman" w:hAnsi="Times New Roman" w:cs="Times New Roman"/>
          <w:b/>
          <w:sz w:val="24"/>
          <w:szCs w:val="24"/>
        </w:rPr>
        <w:t>principl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013838E0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___</w:t>
      </w:r>
      <w:r w:rsidR="00927076">
        <w:rPr>
          <w:rFonts w:ascii="Times New Roman" w:hAnsi="Times New Roman" w:cs="Times New Roman"/>
          <w:sz w:val="24"/>
          <w:szCs w:val="24"/>
        </w:rPr>
        <w:t>______</w:t>
      </w:r>
      <w:r w:rsidR="007F7501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4F6D5F">
        <w:rPr>
          <w:rFonts w:ascii="Times New Roman" w:hAnsi="Times New Roman" w:cs="Times New Roman"/>
          <w:b/>
          <w:sz w:val="24"/>
          <w:szCs w:val="24"/>
        </w:rPr>
        <w:t>leadership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A1502F2" w14:textId="6B0004FD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</w:t>
      </w:r>
      <w:r w:rsidR="00641946">
        <w:rPr>
          <w:rFonts w:ascii="Times New Roman" w:hAnsi="Times New Roman" w:cs="Times New Roman"/>
          <w:sz w:val="24"/>
          <w:szCs w:val="24"/>
        </w:rPr>
        <w:t xml:space="preserve">spelling word, </w:t>
      </w:r>
      <w:r w:rsidR="00641946" w:rsidRPr="005B7B85">
        <w:rPr>
          <w:rFonts w:ascii="Times New Roman" w:hAnsi="Times New Roman" w:cs="Times New Roman"/>
          <w:b/>
          <w:sz w:val="24"/>
          <w:szCs w:val="24"/>
          <w:u w:val="single"/>
        </w:rPr>
        <w:t>interference</w:t>
      </w:r>
      <w:r w:rsidR="00641946">
        <w:rPr>
          <w:rFonts w:ascii="Times New Roman" w:hAnsi="Times New Roman" w:cs="Times New Roman"/>
          <w:sz w:val="24"/>
          <w:szCs w:val="24"/>
        </w:rPr>
        <w:t>, to make one of each type of sentence:</w:t>
      </w:r>
      <w:r>
        <w:rPr>
          <w:rFonts w:ascii="Times New Roman" w:hAnsi="Times New Roman" w:cs="Times New Roman"/>
          <w:sz w:val="24"/>
          <w:szCs w:val="24"/>
        </w:rPr>
        <w:t xml:space="preserve"> (declarative, interrogative, imperative, and/or exclamatory).</w:t>
      </w:r>
    </w:p>
    <w:p w14:paraId="431EFCC5" w14:textId="1F2E49D5" w:rsidR="000F6A88" w:rsidRDefault="005B7B85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declar</w:t>
      </w:r>
      <w:proofErr w:type="gramEnd"/>
      <w:r>
        <w:rPr>
          <w:rFonts w:ascii="Times New Roman" w:hAnsi="Times New Roman" w:cs="Times New Roman"/>
          <w:sz w:val="24"/>
          <w:szCs w:val="24"/>
        </w:rPr>
        <w:t>.)</w:t>
      </w:r>
      <w:r w:rsidR="000F6A88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</w:t>
      </w:r>
      <w:r w:rsidR="00641946">
        <w:rPr>
          <w:rFonts w:ascii="Times New Roman" w:hAnsi="Times New Roman" w:cs="Times New Roman"/>
          <w:sz w:val="24"/>
          <w:szCs w:val="24"/>
        </w:rPr>
        <w:t>___</w:t>
      </w:r>
      <w:r w:rsidRPr="005B7B8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B7B8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6D3D8E7" w14:textId="78D7133D" w:rsidR="000F6A88" w:rsidRDefault="005B7B85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nter.)</w:t>
      </w:r>
      <w:r w:rsidR="000F6A88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</w:t>
      </w:r>
      <w:r w:rsidR="00927076">
        <w:rPr>
          <w:rFonts w:ascii="Times New Roman" w:hAnsi="Times New Roman" w:cs="Times New Roman"/>
          <w:sz w:val="24"/>
          <w:szCs w:val="24"/>
        </w:rPr>
        <w:t>_____________________</w:t>
      </w:r>
      <w:r w:rsidR="00F32437">
        <w:rPr>
          <w:rFonts w:ascii="Times New Roman" w:hAnsi="Times New Roman" w:cs="Times New Roman"/>
          <w:sz w:val="24"/>
          <w:szCs w:val="24"/>
        </w:rPr>
        <w:t>__</w:t>
      </w:r>
      <w:r w:rsidR="00997F0C">
        <w:rPr>
          <w:rFonts w:ascii="Times New Roman" w:hAnsi="Times New Roman" w:cs="Times New Roman"/>
          <w:sz w:val="24"/>
          <w:szCs w:val="24"/>
        </w:rPr>
        <w:t>_______</w:t>
      </w:r>
      <w:r w:rsidR="00641946">
        <w:rPr>
          <w:rFonts w:ascii="Times New Roman" w:hAnsi="Times New Roman" w:cs="Times New Roman"/>
          <w:sz w:val="24"/>
          <w:szCs w:val="24"/>
        </w:rPr>
        <w:t>_____</w:t>
      </w:r>
      <w:r w:rsidR="00641946">
        <w:rPr>
          <w:rFonts w:ascii="Times New Roman" w:hAnsi="Times New Roman" w:cs="Times New Roman"/>
          <w:sz w:val="24"/>
          <w:szCs w:val="24"/>
          <w:u w:val="single"/>
        </w:rPr>
        <w:tab/>
      </w:r>
      <w:r w:rsidR="00641946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F8F878B" w14:textId="29DBD7A7" w:rsidR="005B7B85" w:rsidRDefault="005B7B85" w:rsidP="005B7B85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imp</w:t>
      </w:r>
      <w:proofErr w:type="gramEnd"/>
      <w:r>
        <w:rPr>
          <w:rFonts w:ascii="Times New Roman" w:hAnsi="Times New Roman" w:cs="Times New Roman"/>
          <w:sz w:val="24"/>
          <w:szCs w:val="24"/>
        </w:rPr>
        <w:t>.)___________________________________________________________________________________________________________________________________</w:t>
      </w:r>
      <w:r w:rsidRPr="005B7B8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B7B8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A12F504" w14:textId="553A3535" w:rsidR="00641946" w:rsidRPr="005B7B85" w:rsidRDefault="005B7B85" w:rsidP="00756136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excl.)</w:t>
      </w:r>
      <w:r w:rsidRPr="005B7B85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</w:t>
      </w:r>
      <w:r w:rsidRPr="005B7B85">
        <w:rPr>
          <w:rFonts w:ascii="Times New Roman" w:hAnsi="Times New Roman" w:cs="Times New Roman"/>
          <w:sz w:val="24"/>
          <w:szCs w:val="24"/>
          <w:u w:val="single"/>
        </w:rPr>
        <w:tab/>
      </w:r>
      <w:r w:rsidRPr="005B7B85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834C665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2AE3ABE2" w14:textId="59707514" w:rsidR="009C05A1" w:rsidRDefault="00AC3076" w:rsidP="009B2B5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ify e</w:t>
      </w:r>
      <w:r w:rsidR="009B2B50" w:rsidRPr="009B2B50">
        <w:rPr>
          <w:rFonts w:ascii="Times New Roman" w:hAnsi="Times New Roman" w:cs="Times New Roman"/>
          <w:sz w:val="24"/>
          <w:szCs w:val="24"/>
        </w:rPr>
        <w:t xml:space="preserve">ach of the </w:t>
      </w:r>
      <w:r>
        <w:rPr>
          <w:rFonts w:ascii="Times New Roman" w:hAnsi="Times New Roman" w:cs="Times New Roman"/>
          <w:sz w:val="24"/>
          <w:szCs w:val="24"/>
        </w:rPr>
        <w:t>nouns from the spelling list as abstract, concrete, or both</w:t>
      </w:r>
      <w:r w:rsidR="0062784A">
        <w:rPr>
          <w:rFonts w:ascii="Times New Roman" w:hAnsi="Times New Roman" w:cs="Times New Roman"/>
          <w:sz w:val="24"/>
          <w:szCs w:val="24"/>
        </w:rPr>
        <w:t xml:space="preserve"> (rewrite the words for credit – no checkmarks or ‘x’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3"/>
        <w:gridCol w:w="2307"/>
        <w:gridCol w:w="2830"/>
        <w:gridCol w:w="1993"/>
        <w:gridCol w:w="1677"/>
      </w:tblGrid>
      <w:tr w:rsidR="00BE4C3F" w14:paraId="08FA770B" w14:textId="315E1691" w:rsidTr="00BE4C3F">
        <w:tc>
          <w:tcPr>
            <w:tcW w:w="517" w:type="dxa"/>
          </w:tcPr>
          <w:p w14:paraId="37B17D0A" w14:textId="77777777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2" w:type="dxa"/>
          </w:tcPr>
          <w:p w14:paraId="61AC7132" w14:textId="60D550D6" w:rsidR="00BE4C3F" w:rsidRDefault="00BE4C3F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un</w:t>
            </w:r>
          </w:p>
        </w:tc>
        <w:tc>
          <w:tcPr>
            <w:tcW w:w="2841" w:type="dxa"/>
          </w:tcPr>
          <w:p w14:paraId="2F7F7065" w14:textId="74CDC3AC" w:rsidR="00BE4C3F" w:rsidRDefault="00BE4C3F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stract</w:t>
            </w:r>
          </w:p>
        </w:tc>
        <w:tc>
          <w:tcPr>
            <w:tcW w:w="1998" w:type="dxa"/>
          </w:tcPr>
          <w:p w14:paraId="47079561" w14:textId="1B502C06" w:rsidR="00BE4C3F" w:rsidRDefault="00BE4C3F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rete</w:t>
            </w:r>
          </w:p>
        </w:tc>
        <w:tc>
          <w:tcPr>
            <w:tcW w:w="1682" w:type="dxa"/>
          </w:tcPr>
          <w:p w14:paraId="01948688" w14:textId="19B85017" w:rsidR="00BE4C3F" w:rsidRDefault="00BE4C3F" w:rsidP="00E17F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th </w:t>
            </w:r>
            <w:r w:rsidR="00E17FB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Pr="00BE4C3F">
              <w:rPr>
                <w:rFonts w:ascii="Times New Roman" w:hAnsi="Times New Roman" w:cs="Times New Roman"/>
                <w:sz w:val="12"/>
                <w:szCs w:val="12"/>
              </w:rPr>
              <w:t>(depending on usage</w:t>
            </w:r>
            <w:r>
              <w:rPr>
                <w:rFonts w:ascii="Times New Roman" w:hAnsi="Times New Roman" w:cs="Times New Roman"/>
                <w:sz w:val="12"/>
                <w:szCs w:val="12"/>
              </w:rPr>
              <w:t>)</w:t>
            </w:r>
          </w:p>
        </w:tc>
      </w:tr>
      <w:tr w:rsidR="0062784A" w14:paraId="3C1F08B2" w14:textId="77777777" w:rsidTr="00BE4C3F">
        <w:tc>
          <w:tcPr>
            <w:tcW w:w="517" w:type="dxa"/>
          </w:tcPr>
          <w:p w14:paraId="4673D6B9" w14:textId="2A5BBD4A" w:rsidR="0062784A" w:rsidRDefault="0062784A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.</w:t>
            </w:r>
          </w:p>
        </w:tc>
        <w:tc>
          <w:tcPr>
            <w:tcW w:w="2312" w:type="dxa"/>
          </w:tcPr>
          <w:p w14:paraId="6501565D" w14:textId="1F58948A" w:rsidR="0062784A" w:rsidRPr="0062784A" w:rsidRDefault="0062784A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784A">
              <w:rPr>
                <w:rFonts w:ascii="Times New Roman" w:hAnsi="Times New Roman" w:cs="Times New Roman"/>
                <w:i/>
                <w:sz w:val="24"/>
                <w:szCs w:val="24"/>
              </w:rPr>
              <w:t>Valley</w:t>
            </w:r>
          </w:p>
        </w:tc>
        <w:tc>
          <w:tcPr>
            <w:tcW w:w="2841" w:type="dxa"/>
          </w:tcPr>
          <w:p w14:paraId="7F5B21D8" w14:textId="77777777" w:rsidR="0062784A" w:rsidRPr="0062784A" w:rsidRDefault="0062784A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998" w:type="dxa"/>
          </w:tcPr>
          <w:p w14:paraId="662E6988" w14:textId="0810735A" w:rsidR="0062784A" w:rsidRPr="0062784A" w:rsidRDefault="0062784A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784A">
              <w:rPr>
                <w:rFonts w:ascii="Times New Roman" w:hAnsi="Times New Roman" w:cs="Times New Roman"/>
                <w:i/>
                <w:sz w:val="24"/>
                <w:szCs w:val="24"/>
              </w:rPr>
              <w:t>Valley</w:t>
            </w:r>
          </w:p>
        </w:tc>
        <w:tc>
          <w:tcPr>
            <w:tcW w:w="1682" w:type="dxa"/>
          </w:tcPr>
          <w:p w14:paraId="1D936F3C" w14:textId="77777777" w:rsidR="0062784A" w:rsidRDefault="0062784A" w:rsidP="00E17F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4C3F" w14:paraId="2B2BCCD3" w14:textId="39F9B851" w:rsidTr="00BE4C3F">
        <w:tc>
          <w:tcPr>
            <w:tcW w:w="517" w:type="dxa"/>
          </w:tcPr>
          <w:p w14:paraId="18578050" w14:textId="1F99CF94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312" w:type="dxa"/>
          </w:tcPr>
          <w:p w14:paraId="0BB59B72" w14:textId="0DFCC124" w:rsidR="00BE4C3F" w:rsidRPr="00EA05AD" w:rsidRDefault="0062784A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ference</w:t>
            </w:r>
          </w:p>
        </w:tc>
        <w:tc>
          <w:tcPr>
            <w:tcW w:w="2841" w:type="dxa"/>
          </w:tcPr>
          <w:p w14:paraId="51190B9A" w14:textId="051A4CE4" w:rsidR="00BE4C3F" w:rsidRPr="00EA05AD" w:rsidRDefault="00BE4C3F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8" w:type="dxa"/>
          </w:tcPr>
          <w:p w14:paraId="48DEECB6" w14:textId="79747BAF" w:rsidR="00BE4C3F" w:rsidRPr="00EA05AD" w:rsidRDefault="00BE4C3F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3C20DC03" w14:textId="77777777" w:rsidR="00BE4C3F" w:rsidRPr="00EA05AD" w:rsidRDefault="00BE4C3F" w:rsidP="00EA05A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3AD88455" w14:textId="53A52333" w:rsidTr="00BE4C3F">
        <w:tc>
          <w:tcPr>
            <w:tcW w:w="517" w:type="dxa"/>
          </w:tcPr>
          <w:p w14:paraId="52FCD4D9" w14:textId="6ABD295E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312" w:type="dxa"/>
          </w:tcPr>
          <w:p w14:paraId="4A5D71CD" w14:textId="4131540E" w:rsidR="00BE4C3F" w:rsidRDefault="00973F9E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ncipal</w:t>
            </w:r>
          </w:p>
        </w:tc>
        <w:tc>
          <w:tcPr>
            <w:tcW w:w="2841" w:type="dxa"/>
          </w:tcPr>
          <w:p w14:paraId="7DE39352" w14:textId="2679A7B8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8" w:type="dxa"/>
          </w:tcPr>
          <w:p w14:paraId="1E97A66E" w14:textId="5D046FAA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014439A4" w14:textId="77777777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0D582D16" w14:textId="31640173" w:rsidTr="00BE4C3F">
        <w:tc>
          <w:tcPr>
            <w:tcW w:w="517" w:type="dxa"/>
          </w:tcPr>
          <w:p w14:paraId="34A4A642" w14:textId="75E8FBB9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312" w:type="dxa"/>
          </w:tcPr>
          <w:p w14:paraId="1F597777" w14:textId="6F5C09DE" w:rsidR="00BE4C3F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dership</w:t>
            </w:r>
          </w:p>
        </w:tc>
        <w:tc>
          <w:tcPr>
            <w:tcW w:w="2841" w:type="dxa"/>
          </w:tcPr>
          <w:p w14:paraId="4648C7C1" w14:textId="0E3CA660" w:rsidR="00E17FBC" w:rsidRPr="008638AB" w:rsidRDefault="00E17FBC" w:rsidP="00E17FB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8" w:type="dxa"/>
          </w:tcPr>
          <w:p w14:paraId="71240171" w14:textId="16FE0E23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64986D72" w14:textId="77777777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0AA70D8B" w14:textId="46AB9D7F" w:rsidTr="00BE4C3F">
        <w:tc>
          <w:tcPr>
            <w:tcW w:w="517" w:type="dxa"/>
          </w:tcPr>
          <w:p w14:paraId="10EC5B9E" w14:textId="060DDCB9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312" w:type="dxa"/>
          </w:tcPr>
          <w:p w14:paraId="0AC6612A" w14:textId="511F30FD" w:rsidR="00BE4C3F" w:rsidRPr="008638AB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stimony</w:t>
            </w:r>
          </w:p>
        </w:tc>
        <w:tc>
          <w:tcPr>
            <w:tcW w:w="2841" w:type="dxa"/>
          </w:tcPr>
          <w:p w14:paraId="778A3643" w14:textId="1BBE74BA" w:rsidR="00BE4C3F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0C50966A" w14:textId="485FBC0F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40C5E2A9" w14:textId="47C76DA4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6F3DA9B2" w14:textId="029538DA" w:rsidTr="00BE4C3F">
        <w:tc>
          <w:tcPr>
            <w:tcW w:w="517" w:type="dxa"/>
          </w:tcPr>
          <w:p w14:paraId="0C7BA9A3" w14:textId="5CD96A11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312" w:type="dxa"/>
          </w:tcPr>
          <w:p w14:paraId="45BF4757" w14:textId="2C05007A" w:rsidR="00BE4C3F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s</w:t>
            </w:r>
          </w:p>
        </w:tc>
        <w:tc>
          <w:tcPr>
            <w:tcW w:w="2841" w:type="dxa"/>
          </w:tcPr>
          <w:p w14:paraId="5620B723" w14:textId="3B6D8FE4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8" w:type="dxa"/>
          </w:tcPr>
          <w:p w14:paraId="401E8E16" w14:textId="6FF8EB73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31B2B34D" w14:textId="48C61255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6161C34B" w14:textId="2F955BFB" w:rsidTr="00BE4C3F">
        <w:tc>
          <w:tcPr>
            <w:tcW w:w="517" w:type="dxa"/>
          </w:tcPr>
          <w:p w14:paraId="28637E71" w14:textId="1BC6E53F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312" w:type="dxa"/>
          </w:tcPr>
          <w:p w14:paraId="2BA40B59" w14:textId="5267D587" w:rsidR="00BE4C3F" w:rsidRPr="008638AB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hearsal</w:t>
            </w:r>
          </w:p>
        </w:tc>
        <w:tc>
          <w:tcPr>
            <w:tcW w:w="2841" w:type="dxa"/>
          </w:tcPr>
          <w:p w14:paraId="4F542E92" w14:textId="71BA13FA" w:rsidR="00BE4C3F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6B8B7DB0" w14:textId="31E13300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0FF66FD9" w14:textId="77777777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45A49" w14:paraId="5B0C837F" w14:textId="77777777" w:rsidTr="00BE4C3F">
        <w:tc>
          <w:tcPr>
            <w:tcW w:w="517" w:type="dxa"/>
          </w:tcPr>
          <w:p w14:paraId="69A07F9D" w14:textId="77777777" w:rsidR="00845A49" w:rsidRDefault="00845A49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2" w:type="dxa"/>
          </w:tcPr>
          <w:p w14:paraId="4D4C9C3A" w14:textId="7D8967B3" w:rsidR="00845A49" w:rsidRPr="008638AB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vidence</w:t>
            </w:r>
          </w:p>
        </w:tc>
        <w:tc>
          <w:tcPr>
            <w:tcW w:w="2841" w:type="dxa"/>
          </w:tcPr>
          <w:p w14:paraId="0F123005" w14:textId="77777777" w:rsidR="00845A49" w:rsidRDefault="00845A49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47C8E637" w14:textId="0A9D5A81" w:rsidR="00845A49" w:rsidRPr="008638AB" w:rsidRDefault="00845A49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0134A0E1" w14:textId="77777777" w:rsidR="00845A49" w:rsidRPr="008638AB" w:rsidRDefault="00845A49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0DE1B283" w14:textId="7C2D8C21" w:rsidTr="00BE4C3F">
        <w:tc>
          <w:tcPr>
            <w:tcW w:w="517" w:type="dxa"/>
          </w:tcPr>
          <w:p w14:paraId="0BCC1E67" w14:textId="385557E9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312" w:type="dxa"/>
          </w:tcPr>
          <w:p w14:paraId="7E8E05E9" w14:textId="1B8D72D3" w:rsidR="00BE4C3F" w:rsidRPr="008638AB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moval</w:t>
            </w:r>
          </w:p>
        </w:tc>
        <w:tc>
          <w:tcPr>
            <w:tcW w:w="2841" w:type="dxa"/>
          </w:tcPr>
          <w:p w14:paraId="2985AA8A" w14:textId="51A5C3EE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8" w:type="dxa"/>
          </w:tcPr>
          <w:p w14:paraId="07EC4362" w14:textId="794DC05F" w:rsidR="00BE4C3F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2" w:type="dxa"/>
          </w:tcPr>
          <w:p w14:paraId="7A65C5F2" w14:textId="77777777" w:rsidR="00BE4C3F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4C3F" w14:paraId="0DDBE6DF" w14:textId="2D67CDC6" w:rsidTr="00BE4C3F">
        <w:tc>
          <w:tcPr>
            <w:tcW w:w="517" w:type="dxa"/>
          </w:tcPr>
          <w:p w14:paraId="305E17D2" w14:textId="3D1A5E0F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312" w:type="dxa"/>
          </w:tcPr>
          <w:p w14:paraId="24C4ADBB" w14:textId="300AB51A" w:rsidR="00BE4C3F" w:rsidRPr="008638AB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ference</w:t>
            </w:r>
          </w:p>
        </w:tc>
        <w:tc>
          <w:tcPr>
            <w:tcW w:w="2841" w:type="dxa"/>
          </w:tcPr>
          <w:p w14:paraId="28499BA1" w14:textId="622538FB" w:rsidR="00BE4C3F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2AE427E9" w14:textId="55275CF0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024DFE53" w14:textId="5F5A5CB9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4CD7DD55" w14:textId="05225E05" w:rsidTr="00BE4C3F">
        <w:tc>
          <w:tcPr>
            <w:tcW w:w="517" w:type="dxa"/>
          </w:tcPr>
          <w:p w14:paraId="722FAC8F" w14:textId="37974C2D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312" w:type="dxa"/>
          </w:tcPr>
          <w:p w14:paraId="29FBD998" w14:textId="0FF8D895" w:rsidR="00BE4C3F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ege</w:t>
            </w:r>
          </w:p>
        </w:tc>
        <w:tc>
          <w:tcPr>
            <w:tcW w:w="2841" w:type="dxa"/>
          </w:tcPr>
          <w:p w14:paraId="3DD76892" w14:textId="28A40830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8" w:type="dxa"/>
          </w:tcPr>
          <w:p w14:paraId="0BD38667" w14:textId="4B7E4C46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82" w:type="dxa"/>
          </w:tcPr>
          <w:p w14:paraId="127D8B36" w14:textId="77777777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E4C3F" w14:paraId="2EA6820D" w14:textId="75525339" w:rsidTr="00BE4C3F">
        <w:tc>
          <w:tcPr>
            <w:tcW w:w="517" w:type="dxa"/>
          </w:tcPr>
          <w:p w14:paraId="7B0B8650" w14:textId="42523550" w:rsidR="00BE4C3F" w:rsidRDefault="00BE4C3F" w:rsidP="005B6E2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312" w:type="dxa"/>
          </w:tcPr>
          <w:p w14:paraId="042CAF17" w14:textId="1548AC6A" w:rsidR="00BE4C3F" w:rsidRPr="008638AB" w:rsidRDefault="0062784A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nciple</w:t>
            </w:r>
          </w:p>
        </w:tc>
        <w:tc>
          <w:tcPr>
            <w:tcW w:w="2841" w:type="dxa"/>
          </w:tcPr>
          <w:p w14:paraId="4145BAEE" w14:textId="37DAF141" w:rsidR="00BE4C3F" w:rsidRPr="008638AB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8" w:type="dxa"/>
          </w:tcPr>
          <w:p w14:paraId="2B21116E" w14:textId="0ED67B8A" w:rsidR="00BE4C3F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2" w:type="dxa"/>
          </w:tcPr>
          <w:p w14:paraId="724FA0A3" w14:textId="77777777" w:rsidR="00BE4C3F" w:rsidRDefault="00BE4C3F" w:rsidP="008638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E1B92D5" w14:textId="61E4EBF4" w:rsidR="009B2B50" w:rsidRDefault="009B2B50" w:rsidP="009B2B5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63CD47F" w14:textId="094CCC9D" w:rsidR="008750D9" w:rsidRDefault="008750D9" w:rsidP="009B2B5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2524A98" w14:textId="2A4A4A0F" w:rsidR="002017BB" w:rsidRPr="00510A5B" w:rsidRDefault="002017BB" w:rsidP="009B2B50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ify </w:t>
      </w:r>
      <w:r w:rsidR="002259FE">
        <w:rPr>
          <w:rFonts w:ascii="Times New Roman" w:hAnsi="Times New Roman" w:cs="Times New Roman"/>
          <w:sz w:val="24"/>
          <w:szCs w:val="24"/>
        </w:rPr>
        <w:t>words form the spelling list</w:t>
      </w:r>
      <w:r>
        <w:rPr>
          <w:rFonts w:ascii="Times New Roman" w:hAnsi="Times New Roman" w:cs="Times New Roman"/>
          <w:sz w:val="24"/>
          <w:szCs w:val="24"/>
        </w:rPr>
        <w:t xml:space="preserve"> by the </w:t>
      </w:r>
      <w:r w:rsidR="00487555">
        <w:rPr>
          <w:rFonts w:ascii="Times New Roman" w:hAnsi="Times New Roman" w:cs="Times New Roman"/>
          <w:sz w:val="24"/>
          <w:szCs w:val="24"/>
        </w:rPr>
        <w:t>definition</w:t>
      </w:r>
      <w:r>
        <w:rPr>
          <w:rFonts w:ascii="Times New Roman" w:hAnsi="Times New Roman" w:cs="Times New Roman"/>
          <w:sz w:val="24"/>
          <w:szCs w:val="24"/>
        </w:rPr>
        <w:t xml:space="preserve"> of their endings:</w:t>
      </w:r>
      <w:r w:rsidR="00487555">
        <w:rPr>
          <w:rFonts w:ascii="Times New Roman" w:hAnsi="Times New Roman" w:cs="Times New Roman"/>
          <w:sz w:val="24"/>
          <w:szCs w:val="24"/>
        </w:rPr>
        <w:t xml:space="preserve">  (The </w:t>
      </w:r>
      <w:r w:rsidR="00DD5743">
        <w:rPr>
          <w:rFonts w:ascii="Times New Roman" w:hAnsi="Times New Roman" w:cs="Times New Roman"/>
          <w:sz w:val="24"/>
          <w:szCs w:val="24"/>
        </w:rPr>
        <w:t>suffixes</w:t>
      </w:r>
      <w:r w:rsidR="00487555">
        <w:rPr>
          <w:rFonts w:ascii="Times New Roman" w:hAnsi="Times New Roman" w:cs="Times New Roman"/>
          <w:sz w:val="24"/>
          <w:szCs w:val="24"/>
        </w:rPr>
        <w:t xml:space="preserve"> “al” and “</w:t>
      </w:r>
      <w:proofErr w:type="spellStart"/>
      <w:r w:rsidR="00487555">
        <w:rPr>
          <w:rFonts w:ascii="Times New Roman" w:hAnsi="Times New Roman" w:cs="Times New Roman"/>
          <w:sz w:val="24"/>
          <w:szCs w:val="24"/>
        </w:rPr>
        <w:t>ian</w:t>
      </w:r>
      <w:proofErr w:type="spellEnd"/>
      <w:r w:rsidR="00487555">
        <w:rPr>
          <w:rFonts w:ascii="Times New Roman" w:hAnsi="Times New Roman" w:cs="Times New Roman"/>
          <w:sz w:val="24"/>
          <w:szCs w:val="24"/>
        </w:rPr>
        <w:t xml:space="preserve">” </w:t>
      </w:r>
      <w:r w:rsidR="00DD5743">
        <w:rPr>
          <w:rFonts w:ascii="Times New Roman" w:hAnsi="Times New Roman" w:cs="Times New Roman"/>
          <w:sz w:val="24"/>
          <w:szCs w:val="24"/>
        </w:rPr>
        <w:t>mean ‘have to do with’, the suffix “</w:t>
      </w:r>
      <w:proofErr w:type="spellStart"/>
      <w:r w:rsidR="00DD5743"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="00DD5743">
        <w:rPr>
          <w:rFonts w:ascii="Times New Roman" w:hAnsi="Times New Roman" w:cs="Times New Roman"/>
          <w:sz w:val="24"/>
          <w:szCs w:val="24"/>
        </w:rPr>
        <w:t>” means ‘one who’, the suffixes “</w:t>
      </w:r>
      <w:proofErr w:type="spellStart"/>
      <w:r w:rsidR="00DD5743">
        <w:rPr>
          <w:rFonts w:ascii="Times New Roman" w:hAnsi="Times New Roman" w:cs="Times New Roman"/>
          <w:sz w:val="24"/>
          <w:szCs w:val="24"/>
        </w:rPr>
        <w:t>ment</w:t>
      </w:r>
      <w:proofErr w:type="spellEnd"/>
      <w:r w:rsidR="00DD574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D5743">
        <w:rPr>
          <w:rFonts w:ascii="Times New Roman" w:hAnsi="Times New Roman" w:cs="Times New Roman"/>
          <w:sz w:val="24"/>
          <w:szCs w:val="24"/>
        </w:rPr>
        <w:t>ance</w:t>
      </w:r>
      <w:proofErr w:type="spellEnd"/>
      <w:r w:rsidR="00DD5743">
        <w:rPr>
          <w:rFonts w:ascii="Times New Roman" w:hAnsi="Times New Roman" w:cs="Times New Roman"/>
          <w:sz w:val="24"/>
          <w:szCs w:val="24"/>
        </w:rPr>
        <w:t xml:space="preserve">, ion, </w:t>
      </w:r>
      <w:proofErr w:type="spellStart"/>
      <w:r w:rsidR="00DD5743">
        <w:rPr>
          <w:rFonts w:ascii="Times New Roman" w:hAnsi="Times New Roman" w:cs="Times New Roman"/>
          <w:sz w:val="24"/>
          <w:szCs w:val="24"/>
        </w:rPr>
        <w:t>ence</w:t>
      </w:r>
      <w:proofErr w:type="spellEnd"/>
      <w:r w:rsidR="00DD5743">
        <w:rPr>
          <w:rFonts w:ascii="Times New Roman" w:hAnsi="Times New Roman" w:cs="Times New Roman"/>
          <w:sz w:val="24"/>
          <w:szCs w:val="24"/>
        </w:rPr>
        <w:t>” mean ‘state or quality of’)</w:t>
      </w:r>
      <w:r w:rsidR="00031267">
        <w:rPr>
          <w:rFonts w:ascii="Times New Roman" w:hAnsi="Times New Roman" w:cs="Times New Roman"/>
          <w:sz w:val="24"/>
          <w:szCs w:val="24"/>
        </w:rPr>
        <w:t xml:space="preserve">. </w:t>
      </w:r>
      <w:r w:rsidR="00510A5B">
        <w:rPr>
          <w:rFonts w:ascii="Times New Roman" w:hAnsi="Times New Roman" w:cs="Times New Roman"/>
          <w:sz w:val="24"/>
          <w:szCs w:val="24"/>
        </w:rPr>
        <w:t xml:space="preserve"> </w:t>
      </w:r>
      <w:r w:rsidR="00510A5B">
        <w:rPr>
          <w:rFonts w:ascii="Times New Roman" w:hAnsi="Times New Roman" w:cs="Times New Roman"/>
          <w:i/>
          <w:sz w:val="24"/>
          <w:szCs w:val="24"/>
        </w:rPr>
        <w:t>Does not include review 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3"/>
        <w:gridCol w:w="2782"/>
        <w:gridCol w:w="3150"/>
        <w:gridCol w:w="2520"/>
      </w:tblGrid>
      <w:tr w:rsidR="00487555" w14:paraId="3E373A68" w14:textId="77777777" w:rsidTr="0008488C">
        <w:tc>
          <w:tcPr>
            <w:tcW w:w="543" w:type="dxa"/>
          </w:tcPr>
          <w:p w14:paraId="41D9035F" w14:textId="77777777" w:rsidR="00487555" w:rsidRDefault="00487555" w:rsidP="005866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2" w:type="dxa"/>
          </w:tcPr>
          <w:p w14:paraId="3D6336F1" w14:textId="67BAD367" w:rsidR="00487555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 or Quality o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3150" w:type="dxa"/>
          </w:tcPr>
          <w:p w14:paraId="223F96D1" w14:textId="58DCFFE9" w:rsidR="00487555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who…</w:t>
            </w:r>
          </w:p>
        </w:tc>
        <w:tc>
          <w:tcPr>
            <w:tcW w:w="2520" w:type="dxa"/>
          </w:tcPr>
          <w:p w14:paraId="7C898C8A" w14:textId="59C2D941" w:rsidR="00487555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ving to do with…</w:t>
            </w:r>
          </w:p>
        </w:tc>
      </w:tr>
      <w:tr w:rsidR="00487555" w14:paraId="6E995427" w14:textId="77777777" w:rsidTr="0008488C">
        <w:tc>
          <w:tcPr>
            <w:tcW w:w="543" w:type="dxa"/>
          </w:tcPr>
          <w:p w14:paraId="5BB5180B" w14:textId="77777777" w:rsidR="00487555" w:rsidRDefault="00487555" w:rsidP="005866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782" w:type="dxa"/>
          </w:tcPr>
          <w:p w14:paraId="4D683FB4" w14:textId="3DA2594C" w:rsidR="00487555" w:rsidRPr="00EA05AD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50" w:type="dxa"/>
          </w:tcPr>
          <w:p w14:paraId="3360B0D6" w14:textId="478974AD" w:rsidR="00487555" w:rsidRPr="00EA05AD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14:paraId="1F6CD06B" w14:textId="69A76553" w:rsidR="00487555" w:rsidRPr="00EA05AD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87555" w14:paraId="21AF8068" w14:textId="77777777" w:rsidTr="0008488C">
        <w:tc>
          <w:tcPr>
            <w:tcW w:w="543" w:type="dxa"/>
          </w:tcPr>
          <w:p w14:paraId="0B3E3F4D" w14:textId="77777777" w:rsidR="00487555" w:rsidRDefault="00487555" w:rsidP="005866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782" w:type="dxa"/>
          </w:tcPr>
          <w:p w14:paraId="6E0F2C6F" w14:textId="18488D95" w:rsidR="00487555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14:paraId="572898C2" w14:textId="7F4DE06B" w:rsidR="00487555" w:rsidRPr="008638AB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14:paraId="4B791CD3" w14:textId="55E7161D" w:rsidR="00487555" w:rsidRPr="008638AB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87555" w14:paraId="7F5FB66E" w14:textId="77777777" w:rsidTr="0008488C">
        <w:tc>
          <w:tcPr>
            <w:tcW w:w="543" w:type="dxa"/>
          </w:tcPr>
          <w:p w14:paraId="64DDE4E8" w14:textId="77777777" w:rsidR="00487555" w:rsidRDefault="00487555" w:rsidP="005866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782" w:type="dxa"/>
          </w:tcPr>
          <w:p w14:paraId="2FA37951" w14:textId="326C3FDB" w:rsidR="00487555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C5E0B3" w:themeFill="accent6" w:themeFillTint="66"/>
          </w:tcPr>
          <w:p w14:paraId="2D71D485" w14:textId="5572CF0D" w:rsidR="00487555" w:rsidRPr="002764B0" w:rsidRDefault="00FB2D8A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darkGray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highlight w:val="darkGray"/>
              </w:rPr>
              <w:t>x</w:t>
            </w:r>
          </w:p>
        </w:tc>
        <w:tc>
          <w:tcPr>
            <w:tcW w:w="2520" w:type="dxa"/>
          </w:tcPr>
          <w:p w14:paraId="02F2BFB9" w14:textId="1D484522" w:rsidR="00487555" w:rsidRPr="008638AB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87555" w14:paraId="03ECFACB" w14:textId="77777777" w:rsidTr="0008488C">
        <w:tc>
          <w:tcPr>
            <w:tcW w:w="543" w:type="dxa"/>
          </w:tcPr>
          <w:p w14:paraId="15E68DBA" w14:textId="77777777" w:rsidR="00487555" w:rsidRDefault="00487555" w:rsidP="005866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782" w:type="dxa"/>
          </w:tcPr>
          <w:p w14:paraId="48D7E479" w14:textId="7DDA8D45" w:rsidR="00487555" w:rsidRPr="008638AB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C5E0B3" w:themeFill="accent6" w:themeFillTint="66"/>
          </w:tcPr>
          <w:p w14:paraId="1D64CFE0" w14:textId="307E1AFD" w:rsidR="00487555" w:rsidRPr="002764B0" w:rsidRDefault="00FB2D8A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darkGray"/>
              </w:rPr>
              <w:t>x</w:t>
            </w:r>
          </w:p>
        </w:tc>
        <w:tc>
          <w:tcPr>
            <w:tcW w:w="2520" w:type="dxa"/>
          </w:tcPr>
          <w:p w14:paraId="3F8776A7" w14:textId="7890E0B8" w:rsidR="00487555" w:rsidRPr="008638AB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87555" w14:paraId="16E86B6A" w14:textId="77777777" w:rsidTr="0008488C">
        <w:tc>
          <w:tcPr>
            <w:tcW w:w="543" w:type="dxa"/>
          </w:tcPr>
          <w:p w14:paraId="355DDF9D" w14:textId="77777777" w:rsidR="00487555" w:rsidRDefault="00487555" w:rsidP="005866A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782" w:type="dxa"/>
          </w:tcPr>
          <w:p w14:paraId="6D5867C5" w14:textId="446A92AB" w:rsidR="00487555" w:rsidRDefault="00487555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0" w:type="dxa"/>
            <w:shd w:val="clear" w:color="auto" w:fill="C5E0B3" w:themeFill="accent6" w:themeFillTint="66"/>
          </w:tcPr>
          <w:p w14:paraId="7391D352" w14:textId="70DE19A6" w:rsidR="00487555" w:rsidRPr="002764B0" w:rsidRDefault="00FB2D8A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darkGray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highlight w:val="darkGray"/>
              </w:rPr>
              <w:t>x</w:t>
            </w:r>
          </w:p>
        </w:tc>
        <w:tc>
          <w:tcPr>
            <w:tcW w:w="2520" w:type="dxa"/>
            <w:shd w:val="clear" w:color="auto" w:fill="C5E0B3" w:themeFill="accent6" w:themeFillTint="66"/>
          </w:tcPr>
          <w:p w14:paraId="3C64DA37" w14:textId="138AE8EC" w:rsidR="00487555" w:rsidRPr="008638AB" w:rsidRDefault="00FB2D8A" w:rsidP="005866A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</w:tbl>
    <w:p w14:paraId="1AC63F61" w14:textId="427A2243" w:rsidR="002017BB" w:rsidRDefault="002017BB" w:rsidP="009B2B5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A770450" w14:textId="77777777" w:rsidR="005537A8" w:rsidRDefault="008750D9" w:rsidP="005537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the type of noun that is underlined in each sentence</w:t>
      </w:r>
    </w:p>
    <w:p w14:paraId="3C4D88BD" w14:textId="4FBA7C96" w:rsidR="005B6E22" w:rsidRDefault="008750D9" w:rsidP="005537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possessive</w:t>
      </w:r>
      <w:proofErr w:type="gramEnd"/>
      <w:r>
        <w:rPr>
          <w:rFonts w:ascii="Times New Roman" w:hAnsi="Times New Roman" w:cs="Times New Roman"/>
          <w:sz w:val="24"/>
          <w:szCs w:val="24"/>
        </w:rPr>
        <w:t>, p</w:t>
      </w:r>
      <w:r w:rsidR="00AD1CD1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ural, nominative, objective)</w:t>
      </w:r>
      <w:r w:rsidR="005B6E22" w:rsidRPr="00DB08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4A6C18" w14:textId="77777777" w:rsidR="005537A8" w:rsidRPr="00DB0849" w:rsidRDefault="005537A8" w:rsidP="005537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FB0AC7" w14:textId="31299272" w:rsidR="0008310E" w:rsidRPr="00A811DB" w:rsidRDefault="00722919" w:rsidP="005537A8">
      <w:pPr>
        <w:pStyle w:val="ListParagraph"/>
        <w:numPr>
          <w:ilvl w:val="0"/>
          <w:numId w:val="12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063A3">
        <w:rPr>
          <w:rFonts w:ascii="Times New Roman" w:hAnsi="Times New Roman" w:cs="Times New Roman"/>
          <w:sz w:val="24"/>
          <w:szCs w:val="24"/>
          <w:u w:val="single"/>
        </w:rPr>
        <w:t>valley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63A3">
        <w:rPr>
          <w:rFonts w:ascii="Times New Roman" w:hAnsi="Times New Roman" w:cs="Times New Roman"/>
          <w:sz w:val="24"/>
          <w:szCs w:val="24"/>
        </w:rPr>
        <w:t xml:space="preserve">wall </w:t>
      </w:r>
      <w:r w:rsidR="00A43A4D">
        <w:rPr>
          <w:rFonts w:ascii="Times New Roman" w:hAnsi="Times New Roman" w:cs="Times New Roman"/>
          <w:sz w:val="24"/>
          <w:szCs w:val="24"/>
        </w:rPr>
        <w:t>was</w:t>
      </w:r>
      <w:r w:rsidR="00A063A3">
        <w:rPr>
          <w:rFonts w:ascii="Times New Roman" w:hAnsi="Times New Roman" w:cs="Times New Roman"/>
          <w:sz w:val="24"/>
          <w:szCs w:val="24"/>
        </w:rPr>
        <w:t xml:space="preserve"> very steep.  </w:t>
      </w:r>
      <w:r w:rsidR="00A063A3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5F7">
        <w:rPr>
          <w:rFonts w:ascii="Times New Roman" w:hAnsi="Times New Roman" w:cs="Times New Roman"/>
          <w:sz w:val="24"/>
          <w:szCs w:val="24"/>
          <w:u w:val="single"/>
        </w:rPr>
        <w:tab/>
      </w:r>
      <w:r w:rsidR="00A063A3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C9E75F4" w14:textId="1B37165F" w:rsidR="0047280A" w:rsidRDefault="00A43A4D" w:rsidP="005537A8">
      <w:pPr>
        <w:pStyle w:val="ListParagraph"/>
        <w:numPr>
          <w:ilvl w:val="0"/>
          <w:numId w:val="12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ven hundred </w:t>
      </w:r>
      <w:r w:rsidRPr="00A43A4D">
        <w:rPr>
          <w:rFonts w:ascii="Times New Roman" w:hAnsi="Times New Roman" w:cs="Times New Roman"/>
          <w:sz w:val="24"/>
          <w:szCs w:val="24"/>
          <w:u w:val="single"/>
        </w:rPr>
        <w:t>musicians</w:t>
      </w:r>
      <w:r>
        <w:rPr>
          <w:rFonts w:ascii="Times New Roman" w:hAnsi="Times New Roman" w:cs="Times New Roman"/>
          <w:sz w:val="24"/>
          <w:szCs w:val="24"/>
        </w:rPr>
        <w:t xml:space="preserve"> showed up for the festival.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105F7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AAAFED1" w14:textId="66CB9664" w:rsidR="0047280A" w:rsidRPr="00F14824" w:rsidRDefault="00F14824" w:rsidP="005537A8">
      <w:pPr>
        <w:pStyle w:val="ListParagraph"/>
        <w:numPr>
          <w:ilvl w:val="0"/>
          <w:numId w:val="12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E03F6">
        <w:rPr>
          <w:rFonts w:ascii="Times New Roman" w:hAnsi="Times New Roman" w:cs="Times New Roman"/>
          <w:sz w:val="24"/>
          <w:szCs w:val="24"/>
          <w:u w:val="single"/>
        </w:rPr>
        <w:t>vegetable’s</w:t>
      </w:r>
      <w:r>
        <w:rPr>
          <w:rFonts w:ascii="Times New Roman" w:hAnsi="Times New Roman" w:cs="Times New Roman"/>
          <w:sz w:val="24"/>
          <w:szCs w:val="24"/>
        </w:rPr>
        <w:t xml:space="preserve"> taste was bitter.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105F7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1031917F" w14:textId="065F26B5" w:rsidR="0008310E" w:rsidRDefault="002E03F6" w:rsidP="005537A8">
      <w:pPr>
        <w:pStyle w:val="ListParagraph"/>
        <w:numPr>
          <w:ilvl w:val="0"/>
          <w:numId w:val="12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E03F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8E4985">
        <w:rPr>
          <w:rFonts w:ascii="Times New Roman" w:hAnsi="Times New Roman" w:cs="Times New Roman"/>
          <w:sz w:val="24"/>
          <w:szCs w:val="24"/>
          <w:u w:val="single"/>
        </w:rPr>
        <w:t>messenger</w:t>
      </w:r>
      <w:r>
        <w:rPr>
          <w:rFonts w:ascii="Times New Roman" w:hAnsi="Times New Roman" w:cs="Times New Roman"/>
          <w:sz w:val="24"/>
          <w:szCs w:val="24"/>
        </w:rPr>
        <w:t xml:space="preserve"> climbed and struggled to the top of the mountain.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105F7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71C4782" w14:textId="7B296B89" w:rsidR="00A97B80" w:rsidRPr="008750D9" w:rsidRDefault="008E4985" w:rsidP="005537A8">
      <w:pPr>
        <w:pStyle w:val="ListParagraph"/>
        <w:numPr>
          <w:ilvl w:val="0"/>
          <w:numId w:val="12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8E4985">
        <w:rPr>
          <w:rFonts w:ascii="Times New Roman" w:hAnsi="Times New Roman" w:cs="Times New Roman"/>
          <w:sz w:val="24"/>
          <w:szCs w:val="24"/>
          <w:u w:val="single"/>
        </w:rPr>
        <w:t>Interference</w:t>
      </w:r>
      <w:r>
        <w:rPr>
          <w:rFonts w:ascii="Times New Roman" w:hAnsi="Times New Roman" w:cs="Times New Roman"/>
          <w:sz w:val="24"/>
          <w:szCs w:val="24"/>
        </w:rPr>
        <w:t xml:space="preserve"> in the event will not be tolerated. 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105F7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353D3C60" w14:textId="0A0E5151" w:rsidR="008750D9" w:rsidRDefault="00B427A0" w:rsidP="005537A8">
      <w:pPr>
        <w:pStyle w:val="ListParagraph"/>
        <w:numPr>
          <w:ilvl w:val="0"/>
          <w:numId w:val="12"/>
        </w:numPr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B427A0">
        <w:rPr>
          <w:rFonts w:ascii="Times New Roman" w:hAnsi="Times New Roman" w:cs="Times New Roman"/>
          <w:sz w:val="24"/>
          <w:szCs w:val="24"/>
        </w:rPr>
        <w:t xml:space="preserve">The band played their </w:t>
      </w:r>
      <w:r w:rsidRPr="00B427A0">
        <w:rPr>
          <w:rFonts w:ascii="Times New Roman" w:hAnsi="Times New Roman" w:cs="Times New Roman"/>
          <w:sz w:val="24"/>
          <w:szCs w:val="24"/>
          <w:u w:val="single"/>
        </w:rPr>
        <w:t>music</w:t>
      </w:r>
      <w:r w:rsidRPr="00B427A0">
        <w:rPr>
          <w:rFonts w:ascii="Times New Roman" w:hAnsi="Times New Roman" w:cs="Times New Roman"/>
          <w:sz w:val="24"/>
          <w:szCs w:val="24"/>
        </w:rPr>
        <w:t xml:space="preserve"> until the late hours of the night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Pr="00B427A0">
        <w:rPr>
          <w:rFonts w:ascii="Times New Roman" w:hAnsi="Times New Roman" w:cs="Times New Roman"/>
          <w:sz w:val="24"/>
          <w:szCs w:val="24"/>
          <w:u w:val="single"/>
        </w:rPr>
        <w:tab/>
      </w:r>
      <w:r w:rsidR="007105F7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427A0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654E4DE" w14:textId="5DA1E945" w:rsidR="00F36E84" w:rsidRDefault="00F36E84" w:rsidP="00A7231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77EF6A7" w14:textId="4AD3EB38" w:rsidR="00B6201B" w:rsidRDefault="00B6201B" w:rsidP="00A7231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eposition “to” is used with verbs to create an “infinitive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080D64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 w:rsidR="00080D64">
        <w:rPr>
          <w:rFonts w:ascii="Times New Roman" w:hAnsi="Times New Roman" w:cs="Times New Roman"/>
          <w:sz w:val="24"/>
          <w:szCs w:val="24"/>
        </w:rPr>
        <w:t xml:space="preserve">ex: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9A2446">
        <w:rPr>
          <w:rFonts w:ascii="Times New Roman" w:hAnsi="Times New Roman" w:cs="Times New Roman"/>
          <w:sz w:val="24"/>
          <w:szCs w:val="24"/>
        </w:rPr>
        <w:t xml:space="preserve">Will getting sick cause you </w:t>
      </w:r>
      <w:r w:rsidRPr="009A2446">
        <w:rPr>
          <w:rFonts w:ascii="Times New Roman" w:hAnsi="Times New Roman" w:cs="Times New Roman"/>
          <w:i/>
          <w:sz w:val="24"/>
          <w:szCs w:val="24"/>
        </w:rPr>
        <w:t>to work</w:t>
      </w:r>
      <w:r>
        <w:rPr>
          <w:rFonts w:ascii="Times New Roman" w:hAnsi="Times New Roman" w:cs="Times New Roman"/>
          <w:sz w:val="24"/>
          <w:szCs w:val="24"/>
        </w:rPr>
        <w:t xml:space="preserve"> harder</w:t>
      </w:r>
      <w:r w:rsidR="009A2446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>”).  Use the verbs from our spelling list to make a sentence using the infinitive “to”</w:t>
      </w:r>
      <w:r w:rsidR="00B843BC">
        <w:rPr>
          <w:rFonts w:ascii="Times New Roman" w:hAnsi="Times New Roman" w:cs="Times New Roman"/>
          <w:sz w:val="24"/>
          <w:szCs w:val="24"/>
        </w:rPr>
        <w:t>:</w:t>
      </w:r>
    </w:p>
    <w:p w14:paraId="08E2957A" w14:textId="0AFF2759" w:rsidR="00B843BC" w:rsidRPr="00B843BC" w:rsidRDefault="00B843BC" w:rsidP="00B843BC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843BC">
        <w:rPr>
          <w:rFonts w:ascii="Times New Roman" w:hAnsi="Times New Roman" w:cs="Times New Roman"/>
          <w:sz w:val="24"/>
          <w:szCs w:val="24"/>
        </w:rPr>
        <w:t>(</w:t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>remove</w:t>
      </w:r>
      <w:r w:rsidRPr="00B843BC">
        <w:rPr>
          <w:rFonts w:ascii="Times New Roman" w:hAnsi="Times New Roman" w:cs="Times New Roman"/>
          <w:sz w:val="24"/>
          <w:szCs w:val="24"/>
        </w:rPr>
        <w:t>)</w:t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5FC983A" w14:textId="1D79C5AC" w:rsidR="00B843BC" w:rsidRDefault="00B843BC" w:rsidP="00A72314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0A9000D" w14:textId="03798A8A" w:rsidR="00B843BC" w:rsidRPr="00B843BC" w:rsidRDefault="00B843BC" w:rsidP="00B843BC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843BC">
        <w:rPr>
          <w:rFonts w:ascii="Times New Roman" w:hAnsi="Times New Roman" w:cs="Times New Roman"/>
          <w:sz w:val="24"/>
          <w:szCs w:val="24"/>
        </w:rPr>
        <w:t>(</w:t>
      </w:r>
      <w:r w:rsidR="00080D64">
        <w:rPr>
          <w:rFonts w:ascii="Times New Roman" w:hAnsi="Times New Roman" w:cs="Times New Roman"/>
          <w:sz w:val="24"/>
          <w:szCs w:val="24"/>
          <w:u w:val="single"/>
        </w:rPr>
        <w:t>discuss</w:t>
      </w:r>
      <w:r w:rsidRPr="00B843BC">
        <w:rPr>
          <w:rFonts w:ascii="Times New Roman" w:hAnsi="Times New Roman" w:cs="Times New Roman"/>
          <w:sz w:val="24"/>
          <w:szCs w:val="24"/>
        </w:rPr>
        <w:t>)</w:t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E73A8F8" w14:textId="77777777" w:rsidR="00B843BC" w:rsidRDefault="00B843BC" w:rsidP="00B843BC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66261F6A" w14:textId="262ED557" w:rsidR="00B843BC" w:rsidRPr="00B843BC" w:rsidRDefault="00B843BC" w:rsidP="00B843BC">
      <w:pPr>
        <w:pStyle w:val="ListParagraph"/>
        <w:numPr>
          <w:ilvl w:val="0"/>
          <w:numId w:val="13"/>
        </w:num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843BC">
        <w:rPr>
          <w:rFonts w:ascii="Times New Roman" w:hAnsi="Times New Roman" w:cs="Times New Roman"/>
          <w:sz w:val="24"/>
          <w:szCs w:val="24"/>
        </w:rPr>
        <w:t>(</w:t>
      </w:r>
      <w:r w:rsidR="00080D64">
        <w:rPr>
          <w:rFonts w:ascii="Times New Roman" w:hAnsi="Times New Roman" w:cs="Times New Roman"/>
          <w:sz w:val="24"/>
          <w:szCs w:val="24"/>
          <w:u w:val="single"/>
        </w:rPr>
        <w:t>rehearse</w:t>
      </w:r>
      <w:r w:rsidRPr="00B843BC">
        <w:rPr>
          <w:rFonts w:ascii="Times New Roman" w:hAnsi="Times New Roman" w:cs="Times New Roman"/>
          <w:sz w:val="24"/>
          <w:szCs w:val="24"/>
        </w:rPr>
        <w:t>)</w:t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  <w:r w:rsidRPr="00B843BC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F900B7C" w14:textId="77777777" w:rsidR="00B843BC" w:rsidRDefault="00B843BC" w:rsidP="00B843BC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5103945" w14:textId="3EF390D2" w:rsidR="00B843BC" w:rsidRDefault="00B843BC" w:rsidP="00B843BC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1079B16" w14:textId="6A77B995" w:rsidR="00080D64" w:rsidRDefault="00080D64" w:rsidP="00B843B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ck a helping verb to assist the verb used in the sentence below: </w:t>
      </w:r>
    </w:p>
    <w:p w14:paraId="0E178391" w14:textId="314EAF4D" w:rsidR="00080D64" w:rsidRDefault="004450A9" w:rsidP="00080D64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oy </w:t>
      </w:r>
      <w:r w:rsidR="002E1E9B">
        <w:rPr>
          <w:rFonts w:ascii="Times New Roman" w:hAnsi="Times New Roman" w:cs="Times New Roman"/>
          <w:sz w:val="24"/>
          <w:szCs w:val="24"/>
          <w:u w:val="single"/>
        </w:rPr>
        <w:tab/>
      </w:r>
      <w:r w:rsidR="002E1E9B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removed the food from the table. </w:t>
      </w:r>
    </w:p>
    <w:p w14:paraId="2C1F3DA7" w14:textId="4C6839FF" w:rsidR="004450A9" w:rsidRDefault="004450A9" w:rsidP="00080D64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really </w:t>
      </w:r>
      <w:r w:rsidR="002E1E9B">
        <w:rPr>
          <w:rFonts w:ascii="Times New Roman" w:hAnsi="Times New Roman" w:cs="Times New Roman"/>
          <w:sz w:val="24"/>
          <w:szCs w:val="24"/>
          <w:u w:val="single"/>
        </w:rPr>
        <w:tab/>
      </w:r>
      <w:r w:rsidR="002E1E9B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refer her to a special doctor. </w:t>
      </w:r>
    </w:p>
    <w:p w14:paraId="27C968E1" w14:textId="109E6391" w:rsidR="004450A9" w:rsidRPr="00080D64" w:rsidRDefault="00D5261C" w:rsidP="00080D64">
      <w:pPr>
        <w:pStyle w:val="ListParagraph"/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</w:t>
      </w:r>
      <w:r w:rsidR="002E1E9B">
        <w:rPr>
          <w:rFonts w:ascii="Times New Roman" w:hAnsi="Times New Roman" w:cs="Times New Roman"/>
          <w:sz w:val="24"/>
          <w:szCs w:val="24"/>
          <w:u w:val="single"/>
        </w:rPr>
        <w:tab/>
      </w:r>
      <w:r w:rsidR="002E1E9B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arrange the files in alphabetical order or we will not be able to find them </w:t>
      </w:r>
    </w:p>
    <w:sectPr w:rsidR="004450A9" w:rsidRPr="00080D64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033B9F"/>
    <w:multiLevelType w:val="hybridMultilevel"/>
    <w:tmpl w:val="26E2F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46E83"/>
    <w:multiLevelType w:val="hybridMultilevel"/>
    <w:tmpl w:val="9210FC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8"/>
  </w:num>
  <w:num w:numId="3">
    <w:abstractNumId w:val="12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0"/>
  </w:num>
  <w:num w:numId="9">
    <w:abstractNumId w:val="4"/>
  </w:num>
  <w:num w:numId="10">
    <w:abstractNumId w:val="11"/>
  </w:num>
  <w:num w:numId="11">
    <w:abstractNumId w:val="7"/>
  </w:num>
  <w:num w:numId="12">
    <w:abstractNumId w:val="3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rgUAzrB79CwAAAA="/>
  </w:docVars>
  <w:rsids>
    <w:rsidRoot w:val="000F6A88"/>
    <w:rsid w:val="000113A9"/>
    <w:rsid w:val="00030E07"/>
    <w:rsid w:val="00031267"/>
    <w:rsid w:val="0003479D"/>
    <w:rsid w:val="0004046A"/>
    <w:rsid w:val="00047377"/>
    <w:rsid w:val="00080D64"/>
    <w:rsid w:val="0008310E"/>
    <w:rsid w:val="0008488C"/>
    <w:rsid w:val="00084FBC"/>
    <w:rsid w:val="00087A63"/>
    <w:rsid w:val="000A40FB"/>
    <w:rsid w:val="000C0E0C"/>
    <w:rsid w:val="000C421C"/>
    <w:rsid w:val="000C508F"/>
    <w:rsid w:val="000C55EF"/>
    <w:rsid w:val="000D77CD"/>
    <w:rsid w:val="000E7D48"/>
    <w:rsid w:val="000F138F"/>
    <w:rsid w:val="000F37C7"/>
    <w:rsid w:val="000F6A88"/>
    <w:rsid w:val="00160AB0"/>
    <w:rsid w:val="0019306C"/>
    <w:rsid w:val="001A0480"/>
    <w:rsid w:val="001A1E24"/>
    <w:rsid w:val="001C2340"/>
    <w:rsid w:val="001C6943"/>
    <w:rsid w:val="001E6AB6"/>
    <w:rsid w:val="001F26DF"/>
    <w:rsid w:val="001F7C2D"/>
    <w:rsid w:val="002017BB"/>
    <w:rsid w:val="00205437"/>
    <w:rsid w:val="00210A1B"/>
    <w:rsid w:val="00212082"/>
    <w:rsid w:val="00223D97"/>
    <w:rsid w:val="002259FE"/>
    <w:rsid w:val="00226BAD"/>
    <w:rsid w:val="00230D34"/>
    <w:rsid w:val="00242B08"/>
    <w:rsid w:val="002475F8"/>
    <w:rsid w:val="002764B0"/>
    <w:rsid w:val="0029711D"/>
    <w:rsid w:val="002B0779"/>
    <w:rsid w:val="002B1759"/>
    <w:rsid w:val="002B4650"/>
    <w:rsid w:val="002D1C77"/>
    <w:rsid w:val="002E03F6"/>
    <w:rsid w:val="002E07BA"/>
    <w:rsid w:val="002E1E9B"/>
    <w:rsid w:val="002F0CD8"/>
    <w:rsid w:val="00314367"/>
    <w:rsid w:val="003474A5"/>
    <w:rsid w:val="00360D26"/>
    <w:rsid w:val="003A5ADA"/>
    <w:rsid w:val="003C0E91"/>
    <w:rsid w:val="003C20B4"/>
    <w:rsid w:val="003D2DC9"/>
    <w:rsid w:val="003D5CB0"/>
    <w:rsid w:val="003E1BE0"/>
    <w:rsid w:val="003E6C21"/>
    <w:rsid w:val="003F4210"/>
    <w:rsid w:val="003F71CD"/>
    <w:rsid w:val="003F79D1"/>
    <w:rsid w:val="0040181A"/>
    <w:rsid w:val="00402AA5"/>
    <w:rsid w:val="0040693D"/>
    <w:rsid w:val="004168FB"/>
    <w:rsid w:val="00420EDC"/>
    <w:rsid w:val="004450A9"/>
    <w:rsid w:val="00454880"/>
    <w:rsid w:val="00464D19"/>
    <w:rsid w:val="0047280A"/>
    <w:rsid w:val="00487555"/>
    <w:rsid w:val="004A1153"/>
    <w:rsid w:val="004A70B9"/>
    <w:rsid w:val="004B42B6"/>
    <w:rsid w:val="004C14B2"/>
    <w:rsid w:val="004C475E"/>
    <w:rsid w:val="004D3F35"/>
    <w:rsid w:val="004D4EC0"/>
    <w:rsid w:val="004D5B54"/>
    <w:rsid w:val="004D6F02"/>
    <w:rsid w:val="004E786C"/>
    <w:rsid w:val="004F6D5F"/>
    <w:rsid w:val="005003EC"/>
    <w:rsid w:val="005011D1"/>
    <w:rsid w:val="0050421A"/>
    <w:rsid w:val="00510A5B"/>
    <w:rsid w:val="00513F7C"/>
    <w:rsid w:val="00514888"/>
    <w:rsid w:val="00522F8F"/>
    <w:rsid w:val="00551142"/>
    <w:rsid w:val="005537A8"/>
    <w:rsid w:val="00557B69"/>
    <w:rsid w:val="00565EDE"/>
    <w:rsid w:val="00567285"/>
    <w:rsid w:val="005B6E22"/>
    <w:rsid w:val="005B7B85"/>
    <w:rsid w:val="005C1F23"/>
    <w:rsid w:val="005D7872"/>
    <w:rsid w:val="005F6B82"/>
    <w:rsid w:val="00600A35"/>
    <w:rsid w:val="006211B0"/>
    <w:rsid w:val="0062784A"/>
    <w:rsid w:val="00641946"/>
    <w:rsid w:val="006514F5"/>
    <w:rsid w:val="00666748"/>
    <w:rsid w:val="0069036B"/>
    <w:rsid w:val="006C3473"/>
    <w:rsid w:val="006E0D6F"/>
    <w:rsid w:val="006F2722"/>
    <w:rsid w:val="00702DAD"/>
    <w:rsid w:val="007105F7"/>
    <w:rsid w:val="007142DE"/>
    <w:rsid w:val="00722919"/>
    <w:rsid w:val="00732410"/>
    <w:rsid w:val="0073512D"/>
    <w:rsid w:val="00770551"/>
    <w:rsid w:val="00777696"/>
    <w:rsid w:val="0079398D"/>
    <w:rsid w:val="0079537B"/>
    <w:rsid w:val="007B32B4"/>
    <w:rsid w:val="007C4E3C"/>
    <w:rsid w:val="007E7D40"/>
    <w:rsid w:val="007F7501"/>
    <w:rsid w:val="008022A6"/>
    <w:rsid w:val="008077A1"/>
    <w:rsid w:val="00816ECA"/>
    <w:rsid w:val="00845A49"/>
    <w:rsid w:val="008638AB"/>
    <w:rsid w:val="0086521C"/>
    <w:rsid w:val="00866336"/>
    <w:rsid w:val="0086637B"/>
    <w:rsid w:val="008711DB"/>
    <w:rsid w:val="00873953"/>
    <w:rsid w:val="008750D9"/>
    <w:rsid w:val="00887730"/>
    <w:rsid w:val="008A50F5"/>
    <w:rsid w:val="008A66F9"/>
    <w:rsid w:val="008B5CF6"/>
    <w:rsid w:val="008C01F4"/>
    <w:rsid w:val="008E4985"/>
    <w:rsid w:val="008E5217"/>
    <w:rsid w:val="00900BDB"/>
    <w:rsid w:val="0090250C"/>
    <w:rsid w:val="00906342"/>
    <w:rsid w:val="00910697"/>
    <w:rsid w:val="009108D4"/>
    <w:rsid w:val="009118AB"/>
    <w:rsid w:val="00916AEB"/>
    <w:rsid w:val="00921D9C"/>
    <w:rsid w:val="0092665D"/>
    <w:rsid w:val="00927076"/>
    <w:rsid w:val="00930552"/>
    <w:rsid w:val="00931DC8"/>
    <w:rsid w:val="00932CD9"/>
    <w:rsid w:val="00934B2B"/>
    <w:rsid w:val="00944EA4"/>
    <w:rsid w:val="00973F9E"/>
    <w:rsid w:val="0098042A"/>
    <w:rsid w:val="009857B9"/>
    <w:rsid w:val="009965D8"/>
    <w:rsid w:val="00997F0C"/>
    <w:rsid w:val="009A1520"/>
    <w:rsid w:val="009A2446"/>
    <w:rsid w:val="009A455D"/>
    <w:rsid w:val="009B2B50"/>
    <w:rsid w:val="009B6C14"/>
    <w:rsid w:val="009C05A1"/>
    <w:rsid w:val="009C1901"/>
    <w:rsid w:val="009C1B11"/>
    <w:rsid w:val="009C4269"/>
    <w:rsid w:val="009D7BC2"/>
    <w:rsid w:val="009E1489"/>
    <w:rsid w:val="009E3CE1"/>
    <w:rsid w:val="00A01179"/>
    <w:rsid w:val="00A063A3"/>
    <w:rsid w:val="00A139FD"/>
    <w:rsid w:val="00A14748"/>
    <w:rsid w:val="00A257D6"/>
    <w:rsid w:val="00A43A4D"/>
    <w:rsid w:val="00A4558A"/>
    <w:rsid w:val="00A4616F"/>
    <w:rsid w:val="00A65024"/>
    <w:rsid w:val="00A70232"/>
    <w:rsid w:val="00A70A1B"/>
    <w:rsid w:val="00A72314"/>
    <w:rsid w:val="00A96001"/>
    <w:rsid w:val="00A977A7"/>
    <w:rsid w:val="00A97B80"/>
    <w:rsid w:val="00AA3CB8"/>
    <w:rsid w:val="00AA6528"/>
    <w:rsid w:val="00AA7007"/>
    <w:rsid w:val="00AC3076"/>
    <w:rsid w:val="00AD0577"/>
    <w:rsid w:val="00AD1CD1"/>
    <w:rsid w:val="00AE0478"/>
    <w:rsid w:val="00B02825"/>
    <w:rsid w:val="00B078CC"/>
    <w:rsid w:val="00B07D96"/>
    <w:rsid w:val="00B24D81"/>
    <w:rsid w:val="00B330A6"/>
    <w:rsid w:val="00B3479A"/>
    <w:rsid w:val="00B42026"/>
    <w:rsid w:val="00B427A0"/>
    <w:rsid w:val="00B43117"/>
    <w:rsid w:val="00B526D3"/>
    <w:rsid w:val="00B54992"/>
    <w:rsid w:val="00B6201B"/>
    <w:rsid w:val="00B623CF"/>
    <w:rsid w:val="00B748D9"/>
    <w:rsid w:val="00B843BC"/>
    <w:rsid w:val="00BB139B"/>
    <w:rsid w:val="00BC33E2"/>
    <w:rsid w:val="00BD31B9"/>
    <w:rsid w:val="00BD7149"/>
    <w:rsid w:val="00BE1AEF"/>
    <w:rsid w:val="00BE4C3F"/>
    <w:rsid w:val="00BE6D9C"/>
    <w:rsid w:val="00BE7DFA"/>
    <w:rsid w:val="00C05F88"/>
    <w:rsid w:val="00C16468"/>
    <w:rsid w:val="00C23B6A"/>
    <w:rsid w:val="00C2719A"/>
    <w:rsid w:val="00C31F1E"/>
    <w:rsid w:val="00C32F08"/>
    <w:rsid w:val="00C761E9"/>
    <w:rsid w:val="00C87129"/>
    <w:rsid w:val="00C903F8"/>
    <w:rsid w:val="00C92AAB"/>
    <w:rsid w:val="00C93465"/>
    <w:rsid w:val="00CB0F1C"/>
    <w:rsid w:val="00CC742C"/>
    <w:rsid w:val="00CD0E1B"/>
    <w:rsid w:val="00CD4551"/>
    <w:rsid w:val="00CE4F87"/>
    <w:rsid w:val="00CF5B17"/>
    <w:rsid w:val="00D03A3E"/>
    <w:rsid w:val="00D22E8D"/>
    <w:rsid w:val="00D2480B"/>
    <w:rsid w:val="00D37C1C"/>
    <w:rsid w:val="00D46E35"/>
    <w:rsid w:val="00D5261C"/>
    <w:rsid w:val="00D614DA"/>
    <w:rsid w:val="00D764C2"/>
    <w:rsid w:val="00D85A08"/>
    <w:rsid w:val="00D87B52"/>
    <w:rsid w:val="00D9078C"/>
    <w:rsid w:val="00D95EF9"/>
    <w:rsid w:val="00D96008"/>
    <w:rsid w:val="00DA2D26"/>
    <w:rsid w:val="00DB0849"/>
    <w:rsid w:val="00DB191F"/>
    <w:rsid w:val="00DC1B0D"/>
    <w:rsid w:val="00DD5743"/>
    <w:rsid w:val="00DE46A1"/>
    <w:rsid w:val="00DE59BB"/>
    <w:rsid w:val="00E05910"/>
    <w:rsid w:val="00E16549"/>
    <w:rsid w:val="00E17FBC"/>
    <w:rsid w:val="00E217D7"/>
    <w:rsid w:val="00E31150"/>
    <w:rsid w:val="00E4021A"/>
    <w:rsid w:val="00E50D65"/>
    <w:rsid w:val="00E70F33"/>
    <w:rsid w:val="00E724CF"/>
    <w:rsid w:val="00E8050A"/>
    <w:rsid w:val="00E830A3"/>
    <w:rsid w:val="00E9114C"/>
    <w:rsid w:val="00E96CC6"/>
    <w:rsid w:val="00EA05AD"/>
    <w:rsid w:val="00ED3CAB"/>
    <w:rsid w:val="00ED4E5B"/>
    <w:rsid w:val="00EE4CE6"/>
    <w:rsid w:val="00EE54C5"/>
    <w:rsid w:val="00F144B0"/>
    <w:rsid w:val="00F14824"/>
    <w:rsid w:val="00F32437"/>
    <w:rsid w:val="00F36E84"/>
    <w:rsid w:val="00F40AEB"/>
    <w:rsid w:val="00F46C88"/>
    <w:rsid w:val="00F85B88"/>
    <w:rsid w:val="00FB2D8A"/>
    <w:rsid w:val="00FB4E36"/>
    <w:rsid w:val="00FB535F"/>
    <w:rsid w:val="00FD61AB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27B0E-2470-49BD-B544-CE657D02E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Kristine Boehler</cp:lastModifiedBy>
  <cp:revision>9</cp:revision>
  <cp:lastPrinted>2019-01-10T23:07:00Z</cp:lastPrinted>
  <dcterms:created xsi:type="dcterms:W3CDTF">2019-01-10T23:07:00Z</dcterms:created>
  <dcterms:modified xsi:type="dcterms:W3CDTF">2019-08-13T18:50:00Z</dcterms:modified>
</cp:coreProperties>
</file>